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4BC" w:rsidRDefault="00C804BC">
      <w:bookmarkStart w:id="0" w:name="_GoBack"/>
      <w:r>
        <w:t>This is the new link with your name added.</w:t>
      </w:r>
    </w:p>
    <w:p w:rsidR="002274D4" w:rsidRDefault="00C804BC">
      <w:hyperlink r:id="rId4" w:history="1">
        <w:r w:rsidRPr="00E713AD">
          <w:rPr>
            <w:rStyle w:val="Hyperlink"/>
          </w:rPr>
          <w:t>https://create.piktochart.com/output/52995046-my-visual</w:t>
        </w:r>
      </w:hyperlink>
    </w:p>
    <w:bookmarkEnd w:id="0"/>
    <w:p w:rsidR="00C804BC" w:rsidRDefault="00C804BC"/>
    <w:sectPr w:rsidR="00C804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jUwMDI1NbcwNDdS0lEKTi0uzszPAykwrAUAsISz3SwAAAA="/>
  </w:docVars>
  <w:rsids>
    <w:rsidRoot w:val="00C804BC"/>
    <w:rsid w:val="002274D4"/>
    <w:rsid w:val="00847A4E"/>
    <w:rsid w:val="00C8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4385C"/>
  <w15:chartTrackingRefBased/>
  <w15:docId w15:val="{F21DBFCA-58A1-44B5-A168-F6BF7539A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04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reate.piktochart.com/output/52995046-my-vis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3-06T17:23:00Z</dcterms:created>
  <dcterms:modified xsi:type="dcterms:W3CDTF">2021-03-06T17:23:00Z</dcterms:modified>
</cp:coreProperties>
</file>